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436a508ed5a3ca67b40405fbd423b33ba6e1b5"/>
      <w:r>
        <w:t xml:space="preserve">Unit 1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f two rectangles have the same perimeter, do they have to be congruent? Explain how you know.</w:t>
      </w:r>
    </w:p>
    <w:p>
      <w:pPr>
        <w:numPr>
          <w:ilvl w:val="0"/>
          <w:numId w:val="1001"/>
        </w:numPr>
      </w:pPr>
      <w:r>
        <w:t xml:space="preserve">Draw two rectangles that have the same area, bu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For each pair of shapes, decide whether or not the two shapes are congruent. Explain your reasoning.</w:t>
      </w: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211103" cy="1834916"/>
            <wp:effectExtent b="0" l="0" r="0" t="0"/>
            <wp:docPr descr="Two oval figures. The oval on the left has the long length vertical and the right side oval has the long length horizontal. The two figures appear identical." title="" id="1" name="Picture"/>
            <a:graphic>
              <a:graphicData uri="http://schemas.openxmlformats.org/drawingml/2006/picture">
                <pic:pic>
                  <pic:nvPicPr>
                    <pic:cNvPr descr="/app/tmp/embedder-1605891893.8869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159114" cy="2311994"/>
            <wp:effectExtent b="0" l="0" r="0" t="0"/>
            <wp:docPr descr="Two figures A B C D E F G and H N M L K J I. Figure H N M L K J I appears to be an image of A B C D E F G after a reflection over a vertical line and a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891893.9262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Reflect Quadrilateral A over the</w:t>
      </w:r>
      <w:r>
        <w:t xml:space="preserve"> </w:t>
      </w:r>
      <m:oMath>
        <m:r>
          <m:t>x</m:t>
        </m:r>
      </m:oMath>
      <w:r>
        <w:t xml:space="preserve">-axis. Label the image quadrilateral B. Reflect Quadrilateral B over the</w:t>
      </w:r>
      <w:r>
        <w:t xml:space="preserve"> </w:t>
      </w:r>
      <m:oMath>
        <m:r>
          <m:t>y</m:t>
        </m:r>
      </m:oMath>
      <w:r>
        <w:t xml:space="preserve">-axis. Label the image C.</w:t>
      </w:r>
    </w:p>
    <w:p>
      <w:pPr>
        <w:numPr>
          <w:ilvl w:val="1"/>
          <w:numId w:val="1000"/>
        </w:numPr>
      </w:pPr>
      <w:r>
        <w:drawing>
          <wp:inline>
            <wp:extent cx="5943600" cy="4935551"/>
            <wp:effectExtent b="0" l="0" r="0" t="0"/>
            <wp:docPr descr="Quadrilateral A on blank coordinate plane. Quadrilateral A is in quadrant 2." title="" id="1" name="Picture"/>
            <a:graphic>
              <a:graphicData uri="http://schemas.openxmlformats.org/drawingml/2006/picture">
                <pic:pic>
                  <pic:nvPicPr>
                    <pic:cNvPr descr="/app/tmp/embedder-1605891893.9658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re Quadrilaterals A and C congruent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is rotated 90 degrees counterclockwise using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What are the coordinates of the image?</w:t>
      </w:r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Describe a rigid transformation that takes Polygon A to Polygon B.</w:t>
      </w:r>
    </w:p>
    <w:p>
      <w:pPr>
        <w:numPr>
          <w:ilvl w:val="0"/>
          <w:numId w:val="1000"/>
        </w:numPr>
      </w:pPr>
      <w:r>
        <w:drawing>
          <wp:inline>
            <wp:extent cx="5082718" cy="2926691"/>
            <wp:effectExtent b="0" l="0" r="0" t="0"/>
            <wp:docPr descr="Polygon A and its image polygon B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891894.012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18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54Z</dcterms:created>
  <dcterms:modified xsi:type="dcterms:W3CDTF">2020-11-20T17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qfHNQvNvwlv+0nbJOl41lVZZtv4nxZi94KEfGW939ojUFHQlW+Mr817+0ir/e1Fjnwqxk7zOpAyTb8v+V+lQ==</vt:lpwstr>
  </property>
</Properties>
</file>